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5777A" w14:textId="03111500" w:rsidR="000003BD" w:rsidRPr="005D3272" w:rsidRDefault="00954BBD" w:rsidP="005D3272">
      <w:pPr>
        <w:pStyle w:val="NoSpacing"/>
        <w:spacing w:after="240"/>
        <w:rPr>
          <w:b/>
          <w:bCs/>
        </w:rPr>
      </w:pPr>
      <w:r w:rsidRPr="005D3272">
        <w:rPr>
          <w:b/>
          <w:bCs/>
        </w:rPr>
        <w:t xml:space="preserve">////Title: Growing </w:t>
      </w:r>
      <w:r w:rsidR="00AC1841" w:rsidRPr="005D3272">
        <w:rPr>
          <w:b/>
          <w:bCs/>
        </w:rPr>
        <w:t>S</w:t>
      </w:r>
      <w:r w:rsidRPr="005D3272">
        <w:rPr>
          <w:b/>
          <w:bCs/>
        </w:rPr>
        <w:t xml:space="preserve">tacks of 2D </w:t>
      </w:r>
      <w:r w:rsidR="00AC1841" w:rsidRPr="005D3272">
        <w:rPr>
          <w:b/>
          <w:bCs/>
        </w:rPr>
        <w:t>M</w:t>
      </w:r>
      <w:r w:rsidRPr="005D3272">
        <w:rPr>
          <w:b/>
          <w:bCs/>
        </w:rPr>
        <w:t>aterials</w:t>
      </w:r>
      <w:r w:rsidR="009407CF" w:rsidRPr="005D3272">
        <w:rPr>
          <w:b/>
          <w:bCs/>
        </w:rPr>
        <w:t xml:space="preserve"> for </w:t>
      </w:r>
      <w:r w:rsidR="003F66C0" w:rsidRPr="005D3272">
        <w:rPr>
          <w:b/>
          <w:bCs/>
        </w:rPr>
        <w:t xml:space="preserve">Electronic </w:t>
      </w:r>
      <w:r w:rsidR="009407CF" w:rsidRPr="005D3272">
        <w:rPr>
          <w:b/>
          <w:bCs/>
        </w:rPr>
        <w:t>Applications</w:t>
      </w:r>
    </w:p>
    <w:p w14:paraId="109ED1A5" w14:textId="40FC3FF6" w:rsidR="00954BBD" w:rsidRDefault="00954BBD" w:rsidP="005D3272">
      <w:pPr>
        <w:spacing w:after="240"/>
        <w:rPr>
          <w:b/>
          <w:bCs/>
        </w:rPr>
      </w:pPr>
      <w:r>
        <w:rPr>
          <w:b/>
          <w:bCs/>
        </w:rPr>
        <w:t>////Standfirst:</w:t>
      </w:r>
    </w:p>
    <w:p w14:paraId="0FB75251" w14:textId="7D9DCA0C" w:rsidR="00954BBD" w:rsidRPr="00954BBD" w:rsidRDefault="00083C9C">
      <w:r>
        <w:t xml:space="preserve">By stacking layers of </w:t>
      </w:r>
      <w:r w:rsidR="00AC1841">
        <w:t xml:space="preserve">atom-thick </w:t>
      </w:r>
      <w:r>
        <w:t xml:space="preserve">materials on top of each other, researchers are opening up a whole host of exciting new possibilities for technology and scientific research. Particularly interesting properties in these 2D materials could be achieved by stacking three or more of these layers – but so far, </w:t>
      </w:r>
      <w:r w:rsidR="00784E40">
        <w:t xml:space="preserve">the large-scale production of these structures has proven difficult. Using carefully applied techniques, Dr Jakub Sitek </w:t>
      </w:r>
      <w:r w:rsidR="00327E2F">
        <w:t xml:space="preserve">and his team </w:t>
      </w:r>
      <w:r w:rsidR="00784E40">
        <w:t xml:space="preserve">at Warsaw University of Technology have made important steps towards overcoming this challenge. </w:t>
      </w:r>
    </w:p>
    <w:p w14:paraId="652B161D" w14:textId="0F175F76" w:rsidR="00954BBD" w:rsidRDefault="00954BBD">
      <w:pPr>
        <w:rPr>
          <w:b/>
          <w:bCs/>
        </w:rPr>
      </w:pPr>
      <w:r>
        <w:rPr>
          <w:b/>
          <w:bCs/>
        </w:rPr>
        <w:t>////Main text:</w:t>
      </w:r>
    </w:p>
    <w:p w14:paraId="6C8AB291" w14:textId="0BC15FC8" w:rsidR="00D74812" w:rsidRDefault="00FF336F">
      <w:r>
        <w:t>2D materials are among the most dynamic and rapidly-growing branches of modern physics. Perhaps the most famous of these materials is graphene</w:t>
      </w:r>
      <w:r w:rsidR="00AC1841">
        <w:t xml:space="preserve"> –</w:t>
      </w:r>
      <w:r>
        <w:t xml:space="preserve"> an atom-thick sheet of carbon atoms, arranged in a honeycomb lattice, which is renowned for its unique electrical, mechanical, and heat-conducting properties. </w:t>
      </w:r>
    </w:p>
    <w:p w14:paraId="0B13D95A" w14:textId="5D5818B7" w:rsidR="00D74812" w:rsidRDefault="009E7787">
      <w:r>
        <w:t xml:space="preserve">As our ability to synthesise new molecular structures improves, the existing family of 2D materials </w:t>
      </w:r>
      <w:r w:rsidR="00A57752">
        <w:t>is expanding,</w:t>
      </w:r>
      <w:r w:rsidR="00CC4988">
        <w:t xml:space="preserve"> with materials including h</w:t>
      </w:r>
      <w:r>
        <w:t xml:space="preserve">exagonal boron nitride and </w:t>
      </w:r>
      <w:r w:rsidR="0089405E">
        <w:t xml:space="preserve">semiconducting </w:t>
      </w:r>
      <w:r>
        <w:t xml:space="preserve">transition metal </w:t>
      </w:r>
      <w:r w:rsidR="00A2433F">
        <w:t>dichalcogenides</w:t>
      </w:r>
      <w:r w:rsidR="0096702D">
        <w:t>, which</w:t>
      </w:r>
      <w:r w:rsidR="00A2433F">
        <w:t xml:space="preserve"> exhibit their own sets of fascinating characteristics</w:t>
      </w:r>
      <w:r w:rsidR="00CC4988">
        <w:t xml:space="preserve">. </w:t>
      </w:r>
      <w:r w:rsidR="00A2433F">
        <w:t>Recently, researchers</w:t>
      </w:r>
      <w:r w:rsidR="009A0E7D">
        <w:t xml:space="preserve"> have </w:t>
      </w:r>
      <w:r w:rsidR="003F66C0">
        <w:t>developed</w:t>
      </w:r>
      <w:r w:rsidR="009A0E7D">
        <w:t xml:space="preserve"> e</w:t>
      </w:r>
      <w:r w:rsidR="00A2433F">
        <w:t xml:space="preserve">ven more </w:t>
      </w:r>
      <w:r w:rsidR="0096702D">
        <w:t>remarkable</w:t>
      </w:r>
      <w:r w:rsidR="00A2433F">
        <w:t xml:space="preserve"> arrays of </w:t>
      </w:r>
      <w:r w:rsidR="0096702D">
        <w:t>unique properties</w:t>
      </w:r>
      <w:r w:rsidR="00A2433F">
        <w:t xml:space="preserve"> by stacking </w:t>
      </w:r>
      <w:r w:rsidR="003F66C0">
        <w:t xml:space="preserve">different </w:t>
      </w:r>
      <w:r w:rsidR="00A2433F">
        <w:t>2D materials on top of each other</w:t>
      </w:r>
      <w:r w:rsidR="009A0E7D">
        <w:t xml:space="preserve">. </w:t>
      </w:r>
    </w:p>
    <w:p w14:paraId="17BF529A" w14:textId="3FF5DA85" w:rsidR="007A2286" w:rsidRDefault="0096702D">
      <w:r>
        <w:t>In these structures</w:t>
      </w:r>
      <w:r w:rsidR="009A0E7D">
        <w:t>, a</w:t>
      </w:r>
      <w:r w:rsidR="00A2433F">
        <w:t>tom-thick layers stick together through weak interactions between the atoms and molecules they contain</w:t>
      </w:r>
      <w:r w:rsidR="009F22B2">
        <w:t>, named van der Waals forces</w:t>
      </w:r>
      <w:r>
        <w:t>. Van der Waals forces are responsible for</w:t>
      </w:r>
      <w:r w:rsidR="009A0E7D">
        <w:t xml:space="preserve"> a</w:t>
      </w:r>
      <w:r w:rsidR="009F22B2">
        <w:t>llow</w:t>
      </w:r>
      <w:r>
        <w:t>ing</w:t>
      </w:r>
      <w:r w:rsidR="009F22B2">
        <w:t xml:space="preserve"> geckos to climb smooth, vertical walls without their feet slipping off. </w:t>
      </w:r>
      <w:r w:rsidR="00F1220B">
        <w:t>Through these interactions, n</w:t>
      </w:r>
      <w:r w:rsidR="009F22B2">
        <w:t xml:space="preserve">ew properties can emerge </w:t>
      </w:r>
      <w:r>
        <w:t>that</w:t>
      </w:r>
      <w:r w:rsidR="009F22B2">
        <w:t xml:space="preserve"> </w:t>
      </w:r>
      <w:r w:rsidR="00F00F27">
        <w:t>could never be found in individual 2D materials</w:t>
      </w:r>
      <w:r w:rsidR="00F1220B">
        <w:t xml:space="preserve">. </w:t>
      </w:r>
    </w:p>
    <w:p w14:paraId="1B832F65" w14:textId="033C47DC" w:rsidR="00BB1CE9" w:rsidRDefault="001F63E0">
      <w:r>
        <w:t xml:space="preserve">With virtually endless possibilities for combinations </w:t>
      </w:r>
      <w:r w:rsidR="0050308E">
        <w:t xml:space="preserve">and arrangements </w:t>
      </w:r>
      <w:r>
        <w:t>of 2D materials</w:t>
      </w:r>
      <w:r w:rsidR="009E0E22">
        <w:t xml:space="preserve">, these </w:t>
      </w:r>
      <w:r w:rsidR="007A2286">
        <w:t xml:space="preserve">stacks, named </w:t>
      </w:r>
      <w:r w:rsidR="008C21F2">
        <w:t>‘van der Waals heterostructures’</w:t>
      </w:r>
      <w:r w:rsidR="007A2286">
        <w:t>, could one day provide a u</w:t>
      </w:r>
      <w:r w:rsidR="00BB1CE9">
        <w:t>nique playground for studying fundamental physics</w:t>
      </w:r>
      <w:r w:rsidR="0096702D">
        <w:t>. For example,</w:t>
      </w:r>
      <w:r w:rsidR="0050308E">
        <w:t xml:space="preserve"> </w:t>
      </w:r>
      <w:r w:rsidR="00E674B2">
        <w:t xml:space="preserve">some </w:t>
      </w:r>
      <w:r w:rsidR="0096702D">
        <w:t>of these hetero</w:t>
      </w:r>
      <w:r w:rsidR="00E674B2">
        <w:t>structures</w:t>
      </w:r>
      <w:r w:rsidR="0096702D">
        <w:t xml:space="preserve"> are</w:t>
      </w:r>
      <w:r w:rsidR="00E674B2">
        <w:t xml:space="preserve"> already known to c</w:t>
      </w:r>
      <w:r w:rsidR="008F6DC6">
        <w:t xml:space="preserve">onduct heat in </w:t>
      </w:r>
      <w:r w:rsidR="00E674B2">
        <w:t>just one</w:t>
      </w:r>
      <w:r w:rsidR="008F6DC6">
        <w:t xml:space="preserve"> single direction. </w:t>
      </w:r>
      <w:r w:rsidR="00BD0974">
        <w:t>Elsewhere, they could see uses across a w</w:t>
      </w:r>
      <w:r w:rsidR="00BB1CE9">
        <w:t xml:space="preserve">ide array of applications in </w:t>
      </w:r>
      <w:r w:rsidR="00564C36">
        <w:t>electronics</w:t>
      </w:r>
      <w:r w:rsidR="0096702D">
        <w:t>,</w:t>
      </w:r>
      <w:r w:rsidR="00BB1CE9">
        <w:t xml:space="preserve"> including nano-scale transistors, light detectors, and LEDs. </w:t>
      </w:r>
      <w:r w:rsidR="0096702D">
        <w:t>D</w:t>
      </w:r>
      <w:r w:rsidR="00D74812">
        <w:t>espite these immense benefits</w:t>
      </w:r>
      <w:r w:rsidR="00BB1CE9">
        <w:t xml:space="preserve">, there is still some way to go before </w:t>
      </w:r>
      <w:r w:rsidR="00AC1841">
        <w:t>van der Waals heterostructures</w:t>
      </w:r>
      <w:r w:rsidR="00BB1CE9">
        <w:t xml:space="preserve"> can reach their full potential. </w:t>
      </w:r>
    </w:p>
    <w:p w14:paraId="7DAC6405" w14:textId="7439C6DF" w:rsidR="00954BBD" w:rsidRDefault="00954BBD">
      <w:r>
        <w:t>…</w:t>
      </w:r>
    </w:p>
    <w:p w14:paraId="518E0FE3" w14:textId="41423C46" w:rsidR="002D22E3" w:rsidRDefault="00BB1CE9" w:rsidP="00637ACB">
      <w:r>
        <w:t xml:space="preserve">Before </w:t>
      </w:r>
      <w:r w:rsidR="0044177C">
        <w:t xml:space="preserve">these heterostructures </w:t>
      </w:r>
      <w:r>
        <w:t xml:space="preserve">can become </w:t>
      </w:r>
      <w:r w:rsidR="005107D4">
        <w:t>ubiquitous in our everyday lives</w:t>
      </w:r>
      <w:r w:rsidR="00BD0974">
        <w:t xml:space="preserve">, </w:t>
      </w:r>
      <w:r w:rsidR="0068033C">
        <w:t xml:space="preserve">it is crucial for 2D materials to </w:t>
      </w:r>
      <w:r w:rsidR="00327E2F">
        <w:t xml:space="preserve">be </w:t>
      </w:r>
      <w:r w:rsidR="0068033C">
        <w:t>f</w:t>
      </w:r>
      <w:r w:rsidR="005107D4">
        <w:t xml:space="preserve">abricated on large scales, </w:t>
      </w:r>
      <w:r w:rsidR="00643784">
        <w:t>using</w:t>
      </w:r>
      <w:r w:rsidR="005107D4">
        <w:t xml:space="preserve"> repeatable </w:t>
      </w:r>
      <w:r w:rsidR="00643784">
        <w:t>methods</w:t>
      </w:r>
      <w:r w:rsidR="0068033C">
        <w:t xml:space="preserve"> </w:t>
      </w:r>
      <w:r w:rsidR="00327E2F">
        <w:t>that</w:t>
      </w:r>
      <w:r w:rsidR="0068033C">
        <w:t xml:space="preserve"> m</w:t>
      </w:r>
      <w:r w:rsidR="00C55598">
        <w:t>aintain</w:t>
      </w:r>
      <w:r w:rsidR="0068033C">
        <w:t xml:space="preserve"> the</w:t>
      </w:r>
      <w:r w:rsidR="00C55598">
        <w:t xml:space="preserve"> structure</w:t>
      </w:r>
      <w:r w:rsidR="0068033C">
        <w:t>s</w:t>
      </w:r>
      <w:r w:rsidR="00C55598">
        <w:t xml:space="preserve"> of</w:t>
      </w:r>
      <w:r w:rsidR="0068033C">
        <w:t xml:space="preserve"> their o</w:t>
      </w:r>
      <w:r w:rsidR="00C55598">
        <w:t xml:space="preserve">rderly molecular lattices. </w:t>
      </w:r>
      <w:r w:rsidR="00F436CB" w:rsidRPr="00F436CB">
        <w:t xml:space="preserve">Currently, the </w:t>
      </w:r>
      <w:r w:rsidR="00637ACB">
        <w:t>individual layers</w:t>
      </w:r>
      <w:r w:rsidR="00637ACB" w:rsidRPr="00F436CB">
        <w:t xml:space="preserve"> </w:t>
      </w:r>
      <w:r w:rsidR="00F436CB" w:rsidRPr="00F436CB">
        <w:t>are typically grown on top of flat, solid substrates</w:t>
      </w:r>
      <w:r w:rsidR="00F436CB">
        <w:t xml:space="preserve"> in separate synthesis processes, which </w:t>
      </w:r>
      <w:r w:rsidR="00637ACB">
        <w:t>are then mechanically transferred</w:t>
      </w:r>
      <w:r w:rsidR="00F436CB">
        <w:t xml:space="preserve"> and </w:t>
      </w:r>
      <w:r w:rsidR="00637ACB">
        <w:t>stacked in the desired order.</w:t>
      </w:r>
    </w:p>
    <w:p w14:paraId="050A554E" w14:textId="7BDFEBB6" w:rsidR="00942296" w:rsidRDefault="002D22E3">
      <w:r>
        <w:t xml:space="preserve">In the process, </w:t>
      </w:r>
      <w:r w:rsidR="00643784">
        <w:t>the</w:t>
      </w:r>
      <w:r>
        <w:t xml:space="preserve"> layers</w:t>
      </w:r>
      <w:r w:rsidR="00643784">
        <w:t xml:space="preserve"> being transferred</w:t>
      </w:r>
      <w:r>
        <w:t xml:space="preserve"> are p</w:t>
      </w:r>
      <w:r w:rsidR="0029245D">
        <w:t>rone to mechanical damage, such as stretching and tearing – i</w:t>
      </w:r>
      <w:r w:rsidR="007D6E6E">
        <w:t>nevitably damag</w:t>
      </w:r>
      <w:r w:rsidR="0029245D">
        <w:t>ing</w:t>
      </w:r>
      <w:r w:rsidR="007D6E6E">
        <w:t xml:space="preserve"> the device’s final performance</w:t>
      </w:r>
      <w:r>
        <w:t>.</w:t>
      </w:r>
      <w:r w:rsidR="008801E5">
        <w:t xml:space="preserve"> This </w:t>
      </w:r>
      <w:r w:rsidR="00AA6CBE">
        <w:t xml:space="preserve">ultimately </w:t>
      </w:r>
      <w:r w:rsidR="008801E5">
        <w:t>means that although high-quality 2D materials can already be produced on large scales</w:t>
      </w:r>
      <w:r w:rsidR="00AA6CBE">
        <w:t>, the n</w:t>
      </w:r>
      <w:r w:rsidR="00942296">
        <w:t xml:space="preserve">eed for a transfer process is </w:t>
      </w:r>
      <w:r w:rsidR="00AA6CBE">
        <w:t xml:space="preserve">preventing the </w:t>
      </w:r>
      <w:r w:rsidR="004947A6">
        <w:t xml:space="preserve">more widespread rollout of </w:t>
      </w:r>
      <w:r w:rsidR="009407CF">
        <w:t>van der Waals heterostructure</w:t>
      </w:r>
      <w:r w:rsidR="004947A6">
        <w:t xml:space="preserve"> stacks. </w:t>
      </w:r>
    </w:p>
    <w:p w14:paraId="3B444841" w14:textId="77777777" w:rsidR="00954BBD" w:rsidRDefault="00954BBD" w:rsidP="00954BBD">
      <w:r>
        <w:t>…</w:t>
      </w:r>
    </w:p>
    <w:p w14:paraId="5D1A9B77" w14:textId="250F15B5" w:rsidR="00573EAE" w:rsidRDefault="00942296" w:rsidP="00954BBD">
      <w:r>
        <w:lastRenderedPageBreak/>
        <w:t xml:space="preserve">In </w:t>
      </w:r>
      <w:r w:rsidR="004F5C8C">
        <w:t>a recent study</w:t>
      </w:r>
      <w:r>
        <w:t xml:space="preserve">, </w:t>
      </w:r>
      <w:r w:rsidR="004F5C8C">
        <w:t>Dr Jakub Sitek and his colleagues</w:t>
      </w:r>
      <w:r w:rsidR="00F90D32">
        <w:t xml:space="preserve"> in Poland, the UK, and Switzerland explored how this challenge could be addressed through a t</w:t>
      </w:r>
      <w:r w:rsidR="00084EB9">
        <w:t>echnique named chemical vapour deposition</w:t>
      </w:r>
      <w:r w:rsidR="00F90D32">
        <w:t xml:space="preserve">. </w:t>
      </w:r>
      <w:r w:rsidR="004F5C8C">
        <w:t>In this method</w:t>
      </w:r>
      <w:r w:rsidR="00F90D32">
        <w:t xml:space="preserve">, </w:t>
      </w:r>
      <w:r w:rsidR="00131C5B">
        <w:t>a f</w:t>
      </w:r>
      <w:r w:rsidR="00084EB9">
        <w:t xml:space="preserve">lat substrate is </w:t>
      </w:r>
      <w:r w:rsidR="00131C5B">
        <w:t xml:space="preserve">first </w:t>
      </w:r>
      <w:r w:rsidR="00084EB9">
        <w:t>exposed to a</w:t>
      </w:r>
      <w:r w:rsidR="00A82D60">
        <w:t xml:space="preserve"> hot</w:t>
      </w:r>
      <w:r w:rsidR="00084EB9">
        <w:t xml:space="preserve"> vapour of the material to be deposited</w:t>
      </w:r>
      <w:r w:rsidR="00131C5B">
        <w:t xml:space="preserve">. </w:t>
      </w:r>
      <w:r w:rsidR="00084EB9">
        <w:t xml:space="preserve">As this vapour </w:t>
      </w:r>
      <w:r w:rsidR="0044177C">
        <w:t>deposits on</w:t>
      </w:r>
      <w:r w:rsidR="00084EB9">
        <w:t xml:space="preserve"> </w:t>
      </w:r>
      <w:r w:rsidR="00573EAE">
        <w:t xml:space="preserve">the substrate under carefully controlled conditions, </w:t>
      </w:r>
      <w:r w:rsidR="00131C5B">
        <w:t>a t</w:t>
      </w:r>
      <w:r w:rsidR="00573EAE">
        <w:t>hin solid layer forms on its surface</w:t>
      </w:r>
      <w:r w:rsidR="00131C5B">
        <w:t>.</w:t>
      </w:r>
    </w:p>
    <w:p w14:paraId="5437308B" w14:textId="5572BED1" w:rsidR="00B51142" w:rsidRDefault="00131C5B" w:rsidP="00954BBD">
      <w:r>
        <w:t xml:space="preserve">So far, this technique has been used to fabricate high-quality 2D materials </w:t>
      </w:r>
      <w:r w:rsidR="00D74812">
        <w:t>with uniform molecular structures</w:t>
      </w:r>
      <w:r w:rsidR="004F5C8C">
        <w:t>,</w:t>
      </w:r>
      <w:r w:rsidR="00D74812">
        <w:t xml:space="preserve"> including </w:t>
      </w:r>
      <w:r w:rsidR="0044177C">
        <w:t xml:space="preserve">conducting </w:t>
      </w:r>
      <w:r w:rsidR="00D74812">
        <w:t>g</w:t>
      </w:r>
      <w:r w:rsidR="004D27D6">
        <w:t>raphene,</w:t>
      </w:r>
      <w:r w:rsidR="0044177C">
        <w:t xml:space="preserve"> insulating</w:t>
      </w:r>
      <w:r w:rsidR="004D27D6">
        <w:t xml:space="preserve"> </w:t>
      </w:r>
      <w:r w:rsidR="00AC1841">
        <w:t>hexagonal boron nitride</w:t>
      </w:r>
      <w:r w:rsidR="004D27D6">
        <w:t xml:space="preserve">, and </w:t>
      </w:r>
      <w:r w:rsidR="0044177C">
        <w:t>semiconducting</w:t>
      </w:r>
      <w:r w:rsidR="004D27D6">
        <w:t xml:space="preserve"> molybdenum disulphide</w:t>
      </w:r>
      <w:r w:rsidR="00D74812">
        <w:t xml:space="preserve">. </w:t>
      </w:r>
      <w:r w:rsidR="00CD61EE">
        <w:t xml:space="preserve">Even further, it has </w:t>
      </w:r>
      <w:r w:rsidR="00662B2E">
        <w:t>allow</w:t>
      </w:r>
      <w:r w:rsidR="00DA11B0">
        <w:t xml:space="preserve">ed researchers to fabricate two-layer </w:t>
      </w:r>
      <w:r w:rsidR="009407CF">
        <w:t>van der Waals heterostructures</w:t>
      </w:r>
      <w:r w:rsidR="00DA11B0">
        <w:t xml:space="preserve"> in which o</w:t>
      </w:r>
      <w:r w:rsidR="00B51142">
        <w:t>ne 2D material</w:t>
      </w:r>
      <w:r w:rsidR="00DA11B0">
        <w:t xml:space="preserve"> is deposited</w:t>
      </w:r>
      <w:r w:rsidR="00B51142">
        <w:t xml:space="preserve"> on top of another, without damaging the bottom layer.</w:t>
      </w:r>
      <w:r w:rsidR="00871541">
        <w:t xml:space="preserve"> So far, however, a</w:t>
      </w:r>
      <w:r w:rsidR="00B51142">
        <w:t xml:space="preserve">dding </w:t>
      </w:r>
      <w:r w:rsidR="00B71AEB">
        <w:t>three or more</w:t>
      </w:r>
      <w:r w:rsidR="00B51142">
        <w:t xml:space="preserve"> layers to these stacks has proven </w:t>
      </w:r>
      <w:r w:rsidR="004F5C8C">
        <w:t xml:space="preserve">to be </w:t>
      </w:r>
      <w:r w:rsidR="00B51142">
        <w:t xml:space="preserve">far more difficult. </w:t>
      </w:r>
    </w:p>
    <w:p w14:paraId="75CC7EF5" w14:textId="77777777" w:rsidR="00954BBD" w:rsidRDefault="00954BBD" w:rsidP="00954BBD">
      <w:r>
        <w:t>…</w:t>
      </w:r>
    </w:p>
    <w:p w14:paraId="31681471" w14:textId="6022AE07" w:rsidR="000E387C" w:rsidRDefault="00B51142" w:rsidP="00FB2668">
      <w:r>
        <w:t xml:space="preserve">Dr </w:t>
      </w:r>
      <w:proofErr w:type="spellStart"/>
      <w:r>
        <w:t>Sitek’s</w:t>
      </w:r>
      <w:proofErr w:type="spellEnd"/>
      <w:r>
        <w:t xml:space="preserve"> team </w:t>
      </w:r>
      <w:r w:rsidR="008909A8">
        <w:t>ha</w:t>
      </w:r>
      <w:r w:rsidR="004F5C8C">
        <w:t>s</w:t>
      </w:r>
      <w:r w:rsidR="008909A8">
        <w:t xml:space="preserve"> now become one of the first to overcome this challenge. </w:t>
      </w:r>
      <w:r w:rsidR="00650C1C">
        <w:t>By carefully controlling their</w:t>
      </w:r>
      <w:r w:rsidR="008909A8">
        <w:t xml:space="preserve"> </w:t>
      </w:r>
      <w:r w:rsidR="00650C1C">
        <w:t>growth conditions</w:t>
      </w:r>
      <w:r w:rsidR="008909A8">
        <w:t xml:space="preserve">, </w:t>
      </w:r>
      <w:r w:rsidR="00B71AEB">
        <w:t xml:space="preserve">the researchers first grew crystals of another </w:t>
      </w:r>
      <w:r w:rsidR="0044177C">
        <w:t>semiconductor</w:t>
      </w:r>
      <w:r w:rsidR="00B71AEB">
        <w:t>, named tungsten disulphide</w:t>
      </w:r>
      <w:r w:rsidR="004F5C8C">
        <w:t>,</w:t>
      </w:r>
      <w:r w:rsidR="00B71AEB">
        <w:t xml:space="preserve"> </w:t>
      </w:r>
      <w:r w:rsidR="006115BB">
        <w:t>onto a layer of graphene</w:t>
      </w:r>
      <w:r w:rsidR="001719D3">
        <w:t xml:space="preserve"> – itself</w:t>
      </w:r>
      <w:r w:rsidR="006115BB">
        <w:t xml:space="preserve"> </w:t>
      </w:r>
      <w:r w:rsidR="00BD15C0">
        <w:t>deposited onto a sapphire substrate</w:t>
      </w:r>
      <w:r w:rsidR="001719D3">
        <w:t>.</w:t>
      </w:r>
      <w:r w:rsidR="00BD15C0">
        <w:t xml:space="preserve"> </w:t>
      </w:r>
      <w:r w:rsidR="00FB2668">
        <w:t xml:space="preserve">During </w:t>
      </w:r>
      <w:r w:rsidR="00AC1841">
        <w:t>tungsten disulphide</w:t>
      </w:r>
      <w:r w:rsidR="00FB2668">
        <w:t xml:space="preserve"> deposition, the interaction between this substrate and the graphene layer </w:t>
      </w:r>
      <w:r w:rsidR="0002033A">
        <w:t>held its carbon atoms in place</w:t>
      </w:r>
      <w:r w:rsidR="00AA09EA">
        <w:t>, preventing any unwanted degradation</w:t>
      </w:r>
      <w:r w:rsidR="007D6AD4">
        <w:t xml:space="preserve">. </w:t>
      </w:r>
      <w:r w:rsidR="00650C1C">
        <w:t xml:space="preserve">Finally, </w:t>
      </w:r>
      <w:r w:rsidR="00436D2C">
        <w:t>they g</w:t>
      </w:r>
      <w:r w:rsidR="000E387C">
        <w:t xml:space="preserve">rew a third layer of </w:t>
      </w:r>
      <w:r w:rsidR="00AC1841">
        <w:t>molybdenum disulphide</w:t>
      </w:r>
      <w:r w:rsidR="000E387C">
        <w:t xml:space="preserve"> onto the </w:t>
      </w:r>
      <w:r w:rsidR="00AC1841">
        <w:t>tungsten disulphide</w:t>
      </w:r>
      <w:r w:rsidR="000E387C">
        <w:t xml:space="preserve"> layer</w:t>
      </w:r>
      <w:r w:rsidR="00436D2C">
        <w:t>.</w:t>
      </w:r>
    </w:p>
    <w:p w14:paraId="188C6217" w14:textId="232D8D77" w:rsidR="009220E4" w:rsidRPr="00637ACB" w:rsidRDefault="00436D2C" w:rsidP="00FB2668">
      <w:r w:rsidRPr="00637ACB">
        <w:t>The team u</w:t>
      </w:r>
      <w:r w:rsidR="000E387C" w:rsidRPr="00637ACB">
        <w:t xml:space="preserve">sed a variety of techniques to verify that each layer had maintained its atom-thick structure during </w:t>
      </w:r>
      <w:r w:rsidR="00327E2F" w:rsidRPr="00637ACB">
        <w:t>chemical vapour deposition</w:t>
      </w:r>
      <w:r w:rsidR="000E387C" w:rsidRPr="00637ACB">
        <w:t xml:space="preserve">, without </w:t>
      </w:r>
      <w:r w:rsidR="007654D6" w:rsidRPr="00637ACB">
        <w:t>any of the three layers diffusing into each other</w:t>
      </w:r>
      <w:r w:rsidRPr="00637ACB">
        <w:t xml:space="preserve">. Among these was </w:t>
      </w:r>
      <w:r w:rsidR="007654D6" w:rsidRPr="00637ACB">
        <w:t xml:space="preserve">Raman spectroscopy – which provides detailed information about the chemical structures of materials, based on their interaction with </w:t>
      </w:r>
      <w:r w:rsidR="00316973" w:rsidRPr="00637ACB">
        <w:t>light passing through them.</w:t>
      </w:r>
      <w:r w:rsidR="009220E4" w:rsidRPr="00637ACB">
        <w:t xml:space="preserve"> </w:t>
      </w:r>
    </w:p>
    <w:p w14:paraId="76D9D20A" w14:textId="3DC2F352" w:rsidR="00316973" w:rsidRPr="00637ACB" w:rsidRDefault="009220E4" w:rsidP="00FB2668">
      <w:r w:rsidRPr="00637ACB">
        <w:t>In addition, they used atomic force microscopy – which i</w:t>
      </w:r>
      <w:r w:rsidR="00316973" w:rsidRPr="00637ACB">
        <w:t xml:space="preserve">nvolves ‘feeling’ the atomic-scale bumps, dips, and ridges in a material </w:t>
      </w:r>
      <w:r w:rsidRPr="00637ACB">
        <w:t>using a tiny m</w:t>
      </w:r>
      <w:r w:rsidR="00316973" w:rsidRPr="00637ACB">
        <w:t>echanical probe</w:t>
      </w:r>
      <w:r w:rsidRPr="00637ACB">
        <w:t xml:space="preserve">. Furthermore, </w:t>
      </w:r>
      <w:r w:rsidR="006473E3" w:rsidRPr="00637ACB">
        <w:t>through s</w:t>
      </w:r>
      <w:r w:rsidR="00316973" w:rsidRPr="00637ACB">
        <w:t>econdary ion mass spectrometry</w:t>
      </w:r>
      <w:r w:rsidR="006473E3" w:rsidRPr="00637ACB">
        <w:t>, they used a p</w:t>
      </w:r>
      <w:r w:rsidR="00316973" w:rsidRPr="00637ACB">
        <w:t>owerful</w:t>
      </w:r>
      <w:r w:rsidR="006473E3" w:rsidRPr="00637ACB">
        <w:t xml:space="preserve"> ion</w:t>
      </w:r>
      <w:r w:rsidR="00316973" w:rsidRPr="00637ACB">
        <w:t xml:space="preserve"> beam </w:t>
      </w:r>
      <w:r w:rsidR="006473E3" w:rsidRPr="00637ACB">
        <w:t xml:space="preserve">to </w:t>
      </w:r>
      <w:r w:rsidR="00316973" w:rsidRPr="00637ACB">
        <w:t>eject</w:t>
      </w:r>
      <w:r w:rsidR="0044177C">
        <w:t xml:space="preserve"> </w:t>
      </w:r>
      <w:r w:rsidR="00B70E98" w:rsidRPr="00637ACB">
        <w:t>ionised</w:t>
      </w:r>
      <w:r w:rsidR="00247A31" w:rsidRPr="00637ACB">
        <w:t xml:space="preserve"> </w:t>
      </w:r>
      <w:r w:rsidR="0044177C">
        <w:t>atoms</w:t>
      </w:r>
      <w:r w:rsidR="0044177C" w:rsidRPr="00637ACB">
        <w:t xml:space="preserve"> </w:t>
      </w:r>
      <w:r w:rsidR="00247A31" w:rsidRPr="00637ACB">
        <w:t xml:space="preserve">from the </w:t>
      </w:r>
      <w:r w:rsidR="009407CF" w:rsidRPr="00637ACB">
        <w:t>structure</w:t>
      </w:r>
      <w:r w:rsidR="009C02D9" w:rsidRPr="00637ACB">
        <w:t>’s</w:t>
      </w:r>
      <w:r w:rsidR="00247A31" w:rsidRPr="00637ACB">
        <w:t xml:space="preserve"> surface</w:t>
      </w:r>
      <w:r w:rsidR="009C02D9" w:rsidRPr="00637ACB">
        <w:t xml:space="preserve">, whose mass-to-charge ratios could then be analysed. </w:t>
      </w:r>
    </w:p>
    <w:p w14:paraId="38E74271" w14:textId="3DF3603C" w:rsidR="00165356" w:rsidRPr="00637ACB" w:rsidRDefault="00247A31" w:rsidP="00FB2668">
      <w:r w:rsidRPr="00637ACB">
        <w:t xml:space="preserve">Having confirmed that each </w:t>
      </w:r>
      <w:r w:rsidR="00BB54BE" w:rsidRPr="00637ACB">
        <w:t xml:space="preserve">2D </w:t>
      </w:r>
      <w:r w:rsidRPr="00637ACB">
        <w:t>material in their stack had maintained its structure</w:t>
      </w:r>
      <w:r w:rsidR="009C02D9" w:rsidRPr="00637ACB">
        <w:t xml:space="preserve"> during </w:t>
      </w:r>
      <w:r w:rsidR="00327E2F" w:rsidRPr="00637ACB">
        <w:t>chemical vapour deposition</w:t>
      </w:r>
      <w:r w:rsidR="00D13369" w:rsidRPr="00637ACB">
        <w:t>, Dr Sitek and his colleagues also used these techniques to i</w:t>
      </w:r>
      <w:r w:rsidR="00587ECC" w:rsidRPr="00637ACB">
        <w:t>nvestigate the mechanisms involved in the material’s growth</w:t>
      </w:r>
      <w:r w:rsidR="00D13369" w:rsidRPr="00637ACB">
        <w:t xml:space="preserve">. </w:t>
      </w:r>
      <w:r w:rsidR="00391FAE" w:rsidRPr="00637ACB">
        <w:t>Altogether, their analysis revealed that j</w:t>
      </w:r>
      <w:r w:rsidR="00587ECC" w:rsidRPr="00637ACB">
        <w:t>ust two factors were necessary for describing</w:t>
      </w:r>
      <w:r w:rsidR="00391FAE" w:rsidRPr="00637ACB">
        <w:t xml:space="preserve"> the formation of the 2D materials</w:t>
      </w:r>
      <w:r w:rsidR="00BB54BE" w:rsidRPr="00637ACB">
        <w:t>.</w:t>
      </w:r>
    </w:p>
    <w:p w14:paraId="54588C9D" w14:textId="68D638F9" w:rsidR="00587ECC" w:rsidRPr="00637ACB" w:rsidRDefault="00E75EB9" w:rsidP="00FB2668">
      <w:r w:rsidRPr="00637ACB">
        <w:t xml:space="preserve">The first of these was </w:t>
      </w:r>
      <w:r w:rsidR="00637ACB" w:rsidRPr="00637ACB">
        <w:t xml:space="preserve">the </w:t>
      </w:r>
      <w:r w:rsidRPr="00637ACB">
        <w:t>c</w:t>
      </w:r>
      <w:r w:rsidR="00587ECC" w:rsidRPr="00637ACB">
        <w:t>hemical potential</w:t>
      </w:r>
      <w:r w:rsidR="00BB54BE" w:rsidRPr="00637ACB">
        <w:t xml:space="preserve"> </w:t>
      </w:r>
      <w:r w:rsidR="00637ACB" w:rsidRPr="00637ACB">
        <w:t xml:space="preserve">of the 2D material formation </w:t>
      </w:r>
      <w:r w:rsidR="00BB54BE" w:rsidRPr="00637ACB">
        <w:t>–</w:t>
      </w:r>
      <w:r w:rsidR="00587ECC" w:rsidRPr="00637ACB">
        <w:t xml:space="preserve"> a value encompassing the temperature, pressure, and the chemical compositions of the vapour used in </w:t>
      </w:r>
      <w:r w:rsidR="00D47BDB">
        <w:t xml:space="preserve">the </w:t>
      </w:r>
      <w:r w:rsidR="0044177C">
        <w:t>synthesis process</w:t>
      </w:r>
      <w:r w:rsidRPr="00637ACB">
        <w:t xml:space="preserve">. </w:t>
      </w:r>
      <w:r w:rsidR="001E1143" w:rsidRPr="00637ACB">
        <w:t xml:space="preserve">The only other value required to characterise the </w:t>
      </w:r>
      <w:r w:rsidR="00327E2F" w:rsidRPr="00637ACB">
        <w:t>deposition</w:t>
      </w:r>
      <w:r w:rsidR="001E1143" w:rsidRPr="00637ACB">
        <w:t xml:space="preserve"> process was the a</w:t>
      </w:r>
      <w:r w:rsidR="00587ECC" w:rsidRPr="00637ACB">
        <w:t xml:space="preserve">dhesion energy between the </w:t>
      </w:r>
      <w:r w:rsidR="00637ACB" w:rsidRPr="00637ACB">
        <w:t>top-most layer and the newly synthesi</w:t>
      </w:r>
      <w:r w:rsidR="00D47BDB">
        <w:t>s</w:t>
      </w:r>
      <w:r w:rsidR="00637ACB" w:rsidRPr="00637ACB">
        <w:t>ed 2D materials</w:t>
      </w:r>
      <w:r w:rsidR="001E1143" w:rsidRPr="00637ACB">
        <w:t>.</w:t>
      </w:r>
      <w:r w:rsidR="00637ACB" w:rsidRPr="00637ACB">
        <w:t xml:space="preserve"> </w:t>
      </w:r>
      <w:r w:rsidR="0044177C">
        <w:t>The researchers concluded</w:t>
      </w:r>
      <w:r w:rsidR="00637ACB">
        <w:t xml:space="preserve"> that </w:t>
      </w:r>
      <w:r w:rsidR="0044177C">
        <w:t>growing 2D materials on other 2D materials is easier</w:t>
      </w:r>
      <w:r w:rsidR="0089405E">
        <w:t xml:space="preserve"> than on </w:t>
      </w:r>
      <w:r w:rsidR="0044177C">
        <w:t>commonly used substrates, such as sapphire</w:t>
      </w:r>
      <w:r w:rsidR="0089405E">
        <w:t>.</w:t>
      </w:r>
    </w:p>
    <w:p w14:paraId="547BDC3E" w14:textId="77777777" w:rsidR="00954BBD" w:rsidRPr="00637ACB" w:rsidRDefault="00954BBD" w:rsidP="00954BBD">
      <w:r w:rsidRPr="00637ACB">
        <w:t>…</w:t>
      </w:r>
    </w:p>
    <w:p w14:paraId="4506B69A" w14:textId="3289BC12" w:rsidR="002E3774" w:rsidRDefault="007D43A1" w:rsidP="00954BBD">
      <w:r>
        <w:t xml:space="preserve">The team’s results are already immensely promising for the future development of </w:t>
      </w:r>
      <w:r w:rsidR="009407CF">
        <w:t>van der Waals heterostructures</w:t>
      </w:r>
      <w:r w:rsidR="00CC2927">
        <w:t xml:space="preserve"> in b</w:t>
      </w:r>
      <w:r w:rsidR="002E3774">
        <w:t xml:space="preserve">oth </w:t>
      </w:r>
      <w:r w:rsidR="00CC2927">
        <w:t xml:space="preserve">everyday </w:t>
      </w:r>
      <w:r w:rsidR="002E3774">
        <w:t>technology and cutting-edge research</w:t>
      </w:r>
      <w:r w:rsidR="00CC2927">
        <w:t xml:space="preserve">. </w:t>
      </w:r>
      <w:r w:rsidR="00CF43BE">
        <w:t>For example, t</w:t>
      </w:r>
      <w:r w:rsidR="00E12894">
        <w:t xml:space="preserve">he </w:t>
      </w:r>
      <w:r w:rsidR="0089405E">
        <w:t xml:space="preserve">two semiconducting </w:t>
      </w:r>
      <w:r w:rsidR="00E12894">
        <w:t xml:space="preserve">materials used in their experiment were </w:t>
      </w:r>
      <w:r w:rsidR="00CE0164">
        <w:t xml:space="preserve">chosen </w:t>
      </w:r>
      <w:r w:rsidR="00BB54BE">
        <w:t>for their</w:t>
      </w:r>
      <w:r w:rsidR="00CF43BE">
        <w:t xml:space="preserve"> promising </w:t>
      </w:r>
      <w:r w:rsidR="00B111A4">
        <w:t>potential applications in light-detecting devices</w:t>
      </w:r>
      <w:r w:rsidR="00BB54BE">
        <w:t>,</w:t>
      </w:r>
      <w:r w:rsidR="00B111A4">
        <w:t xml:space="preserve"> while the g</w:t>
      </w:r>
      <w:r w:rsidR="002E3774">
        <w:t xml:space="preserve">raphene underlying them </w:t>
      </w:r>
      <w:r w:rsidR="00B111A4">
        <w:t>could act</w:t>
      </w:r>
      <w:r w:rsidR="002E3774">
        <w:t xml:space="preserve"> as a highly effective channel for conducting electrical current through the device</w:t>
      </w:r>
      <w:r w:rsidR="00B111A4">
        <w:t>.</w:t>
      </w:r>
    </w:p>
    <w:p w14:paraId="22DD06D4" w14:textId="6899B4B3" w:rsidR="00227C35" w:rsidRDefault="00B111A4" w:rsidP="00954BBD">
      <w:r>
        <w:lastRenderedPageBreak/>
        <w:t xml:space="preserve">These unique </w:t>
      </w:r>
      <w:r w:rsidR="00EC2F01">
        <w:t xml:space="preserve">characteristics allowed Dr </w:t>
      </w:r>
      <w:proofErr w:type="spellStart"/>
      <w:r w:rsidR="00EC2F01">
        <w:t>Sitek’s</w:t>
      </w:r>
      <w:proofErr w:type="spellEnd"/>
      <w:r w:rsidR="00EC2F01">
        <w:t xml:space="preserve"> team to demonstrate a d</w:t>
      </w:r>
      <w:r w:rsidR="002E3774">
        <w:t xml:space="preserve">evice </w:t>
      </w:r>
      <w:r w:rsidR="00BB54BE">
        <w:t xml:space="preserve">that </w:t>
      </w:r>
      <w:r w:rsidR="002E3774">
        <w:t>could store and read out memory</w:t>
      </w:r>
      <w:r w:rsidR="00EC2F01">
        <w:t>, simply by proving it with light. The researchers now hope that the success of their approach will i</w:t>
      </w:r>
      <w:r w:rsidR="002E3774">
        <w:t xml:space="preserve">nspire a new wave of research </w:t>
      </w:r>
      <w:r w:rsidR="00227C35">
        <w:t xml:space="preserve">into the exciting behaviours of stacked 2D materials, </w:t>
      </w:r>
      <w:r w:rsidR="001802F0">
        <w:t xml:space="preserve">and the rich array of applications they </w:t>
      </w:r>
      <w:r w:rsidR="004A37DD">
        <w:t xml:space="preserve">may hold. </w:t>
      </w:r>
    </w:p>
    <w:p w14:paraId="24E4C013" w14:textId="77777777" w:rsidR="00954BBD" w:rsidRDefault="00954BBD" w:rsidP="00954BBD">
      <w:r>
        <w:t>…</w:t>
      </w:r>
    </w:p>
    <w:p w14:paraId="417DBE8C" w14:textId="0653FBA9" w:rsidR="00954BBD" w:rsidRPr="000F3F48" w:rsidRDefault="00954BBD" w:rsidP="00954BBD">
      <w:r w:rsidRPr="000F3F48">
        <w:t xml:space="preserve">This </w:t>
      </w:r>
      <w:proofErr w:type="spellStart"/>
      <w:r w:rsidRPr="000F3F48">
        <w:t>SciPod</w:t>
      </w:r>
      <w:proofErr w:type="spellEnd"/>
      <w:r w:rsidRPr="000F3F48">
        <w:t xml:space="preserve"> is a summary of the paper ‘</w:t>
      </w:r>
      <w:r>
        <w:t>Three-step, transfer-free growth of MoS</w:t>
      </w:r>
      <w:r w:rsidRPr="00405EE8">
        <w:rPr>
          <w:vertAlign w:val="subscript"/>
        </w:rPr>
        <w:t>2</w:t>
      </w:r>
      <w:r>
        <w:t>/WS</w:t>
      </w:r>
      <w:r w:rsidRPr="00405EE8">
        <w:rPr>
          <w:vertAlign w:val="subscript"/>
        </w:rPr>
        <w:t>2</w:t>
      </w:r>
      <w:r>
        <w:t>/graphene vertical van der Waals heterostructure</w:t>
      </w:r>
      <w:r w:rsidRPr="000F3F48">
        <w:t xml:space="preserve">’, from </w:t>
      </w:r>
      <w:r>
        <w:t>2D Materials</w:t>
      </w:r>
      <w:r w:rsidRPr="000F3F48">
        <w:t xml:space="preserve">. </w:t>
      </w:r>
      <w:hyperlink r:id="rId4" w:history="1">
        <w:r w:rsidR="00BB54BE" w:rsidRPr="00451D56">
          <w:rPr>
            <w:rStyle w:val="Hyperlink"/>
          </w:rPr>
          <w:t>doi.org/10.1088/2053-1583/ac5f6d</w:t>
        </w:r>
      </w:hyperlink>
      <w:r w:rsidR="00BB54BE">
        <w:t xml:space="preserve"> </w:t>
      </w:r>
    </w:p>
    <w:p w14:paraId="50D20C47" w14:textId="4CC2B401" w:rsidR="00954BBD" w:rsidRPr="00954BBD" w:rsidRDefault="00954BBD">
      <w:r w:rsidRPr="000F3F48">
        <w:t xml:space="preserve">For further information, you can connect with Dr </w:t>
      </w:r>
      <w:r>
        <w:t>Jakub Sitek</w:t>
      </w:r>
      <w:r w:rsidRPr="000F3F48">
        <w:t xml:space="preserve"> at </w:t>
      </w:r>
      <w:hyperlink r:id="rId5" w:history="1">
        <w:r w:rsidR="00BB54BE" w:rsidRPr="00451D56">
          <w:rPr>
            <w:rStyle w:val="Hyperlink"/>
          </w:rPr>
          <w:t>jakub.sitek@pw.edu.pl</w:t>
        </w:r>
      </w:hyperlink>
      <w:r w:rsidR="00BB54BE">
        <w:t xml:space="preserve"> </w:t>
      </w:r>
    </w:p>
    <w:sectPr w:rsidR="00954BBD" w:rsidRPr="00954B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NDC2MDcyNzUzMLVU0lEKTi0uzszPAykwrgUABUj75ywAAAA="/>
  </w:docVars>
  <w:rsids>
    <w:rsidRoot w:val="00954BBD"/>
    <w:rsid w:val="000003BD"/>
    <w:rsid w:val="0002033A"/>
    <w:rsid w:val="00083C9C"/>
    <w:rsid w:val="00084EB9"/>
    <w:rsid w:val="000E24F9"/>
    <w:rsid w:val="000E387C"/>
    <w:rsid w:val="00131C5B"/>
    <w:rsid w:val="00165356"/>
    <w:rsid w:val="001719D3"/>
    <w:rsid w:val="001802F0"/>
    <w:rsid w:val="001E1143"/>
    <w:rsid w:val="001F63E0"/>
    <w:rsid w:val="00216D92"/>
    <w:rsid w:val="00227C35"/>
    <w:rsid w:val="00247A31"/>
    <w:rsid w:val="0029245D"/>
    <w:rsid w:val="002D22E3"/>
    <w:rsid w:val="002E3774"/>
    <w:rsid w:val="00316973"/>
    <w:rsid w:val="00327E2F"/>
    <w:rsid w:val="003376E3"/>
    <w:rsid w:val="00391FAE"/>
    <w:rsid w:val="003F66C0"/>
    <w:rsid w:val="00436D2C"/>
    <w:rsid w:val="0044177C"/>
    <w:rsid w:val="004947A6"/>
    <w:rsid w:val="004A37DD"/>
    <w:rsid w:val="004D27D6"/>
    <w:rsid w:val="004F5C8C"/>
    <w:rsid w:val="0050308E"/>
    <w:rsid w:val="005107D4"/>
    <w:rsid w:val="0052003E"/>
    <w:rsid w:val="005470AB"/>
    <w:rsid w:val="00564C36"/>
    <w:rsid w:val="00573EAE"/>
    <w:rsid w:val="00587ECC"/>
    <w:rsid w:val="005D3272"/>
    <w:rsid w:val="006115BB"/>
    <w:rsid w:val="00637ACB"/>
    <w:rsid w:val="00643784"/>
    <w:rsid w:val="006473E3"/>
    <w:rsid w:val="00650C1C"/>
    <w:rsid w:val="00662B2E"/>
    <w:rsid w:val="0068033C"/>
    <w:rsid w:val="00697F60"/>
    <w:rsid w:val="006C7F56"/>
    <w:rsid w:val="006D54C8"/>
    <w:rsid w:val="007654D6"/>
    <w:rsid w:val="00784E40"/>
    <w:rsid w:val="007A2286"/>
    <w:rsid w:val="007D43A1"/>
    <w:rsid w:val="007D6AD4"/>
    <w:rsid w:val="007D6E6E"/>
    <w:rsid w:val="00871541"/>
    <w:rsid w:val="008801E5"/>
    <w:rsid w:val="008909A8"/>
    <w:rsid w:val="0089405E"/>
    <w:rsid w:val="008A1F6E"/>
    <w:rsid w:val="008C21F2"/>
    <w:rsid w:val="008F6DC6"/>
    <w:rsid w:val="00901783"/>
    <w:rsid w:val="009220E4"/>
    <w:rsid w:val="009407CF"/>
    <w:rsid w:val="00942296"/>
    <w:rsid w:val="00954BBD"/>
    <w:rsid w:val="0096702D"/>
    <w:rsid w:val="009A0E7D"/>
    <w:rsid w:val="009C02D9"/>
    <w:rsid w:val="009C7931"/>
    <w:rsid w:val="009E0E22"/>
    <w:rsid w:val="009E7787"/>
    <w:rsid w:val="009F22B2"/>
    <w:rsid w:val="00A2433F"/>
    <w:rsid w:val="00A57752"/>
    <w:rsid w:val="00A82D60"/>
    <w:rsid w:val="00AA09EA"/>
    <w:rsid w:val="00AA6CBE"/>
    <w:rsid w:val="00AC1841"/>
    <w:rsid w:val="00B111A4"/>
    <w:rsid w:val="00B51142"/>
    <w:rsid w:val="00B70E98"/>
    <w:rsid w:val="00B71AEB"/>
    <w:rsid w:val="00BB1CE9"/>
    <w:rsid w:val="00BB54BE"/>
    <w:rsid w:val="00BD0974"/>
    <w:rsid w:val="00BD15C0"/>
    <w:rsid w:val="00C55598"/>
    <w:rsid w:val="00CC2927"/>
    <w:rsid w:val="00CC4988"/>
    <w:rsid w:val="00CD61EE"/>
    <w:rsid w:val="00CE0164"/>
    <w:rsid w:val="00CF43BE"/>
    <w:rsid w:val="00D13369"/>
    <w:rsid w:val="00D47BDB"/>
    <w:rsid w:val="00D74812"/>
    <w:rsid w:val="00DA11B0"/>
    <w:rsid w:val="00DD3A5E"/>
    <w:rsid w:val="00DF5946"/>
    <w:rsid w:val="00E12894"/>
    <w:rsid w:val="00E674B2"/>
    <w:rsid w:val="00E75EB9"/>
    <w:rsid w:val="00EC2F01"/>
    <w:rsid w:val="00F00F27"/>
    <w:rsid w:val="00F1220B"/>
    <w:rsid w:val="00F25247"/>
    <w:rsid w:val="00F436CB"/>
    <w:rsid w:val="00F90D32"/>
    <w:rsid w:val="00FB2668"/>
    <w:rsid w:val="00FF3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C4EA0"/>
  <w15:chartTrackingRefBased/>
  <w15:docId w15:val="{309E0547-D831-4A25-AEEF-1E42838F8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54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54B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37A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A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A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A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AC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7BDB"/>
    <w:pPr>
      <w:spacing w:after="0" w:line="240" w:lineRule="auto"/>
    </w:pPr>
  </w:style>
  <w:style w:type="paragraph" w:styleId="NoSpacing">
    <w:name w:val="No Spacing"/>
    <w:uiPriority w:val="1"/>
    <w:qFormat/>
    <w:rsid w:val="005D32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52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akub.sitek@pw.edu.pl" TargetMode="External"/><Relationship Id="rId4" Type="http://schemas.openxmlformats.org/officeDocument/2006/relationships/hyperlink" Target="https://doi.org/10.1088/2053-1583/ac5f6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1102</Words>
  <Characters>628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Jarman</dc:creator>
  <cp:keywords/>
  <dc:description/>
  <cp:lastModifiedBy>Editor</cp:lastModifiedBy>
  <cp:revision>8</cp:revision>
  <dcterms:created xsi:type="dcterms:W3CDTF">2022-07-06T14:14:00Z</dcterms:created>
  <dcterms:modified xsi:type="dcterms:W3CDTF">2022-07-15T10:32:00Z</dcterms:modified>
</cp:coreProperties>
</file>